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33894d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cd1d8f3a-1845-4465-905f-cb637d5980e6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83f94b1-bc27-4317-9f12-ee7bd27db95f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9Z</dcterms:created>
  <dcterms:modified xsi:type="dcterms:W3CDTF">2023-07-02T01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